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fd4f09655500535963960293a06bd6d545e14b"/>
      <w:r>
        <w:rPr>
          <w:b/>
        </w:rPr>
        <w:t xml:space="preserve">ПРОТОКОЛ ПРО ПРОВЕДЕННЯ АУКЦІОНУ № BRE001-UA-20240315-491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9304487-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Бахматський Олександр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08.04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08.04.2024 15:1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Нежитлове приміщення, вбудоване приміщення № 5 Дніпропетровська область, місто Кам’янське, проспект Свободи, будинок 63, приміщення №5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вбудоване приміщення № 5 Дніпропетровська область, місто Кам’янське, проспект Свободи, будинок 63, приміщення №5</w:t>
      </w:r>
      <w:r>
        <w:t xml:space="preserve"> </w:t>
      </w:r>
      <w:r>
        <w:t xml:space="preserve">Склад лоту:</w:t>
      </w:r>
      <w:r>
        <w:t xml:space="preserve"> </w:t>
      </w:r>
      <w:r>
        <w:t xml:space="preserve">Нежитлове приміщення, вбудоване приміщення №5</w:t>
      </w:r>
      <w:r>
        <w:t xml:space="preserve"> </w:t>
      </w:r>
      <w:r>
        <w:t xml:space="preserve">Загальна площа 26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02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900 77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02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2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КОЛЕНКО СЕРГІЙ ІГОРОВИЧ, ІПН/РНОКПП: 34023002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лнянська Олена Віталіївна, ІПН/РНОКПП: 3015613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лєксєєва Валерія Валеріївна, ІПН/РНОКПП: 256790034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фімов Сергій Вікторович, ІПН/РНОКПП: 28185038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ЕРША ТОРГОВЕЛЬНА КОМПАНІЯ ВТС", ЄДРПОУ: 399670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оманов Дмитро Михайлович, ІПН/РНОКПП: 29673041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уценко Олексій Володимирович , ІПН/РНОКПП: 34786096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ундерук Роман Миколайович, ІПН/РНОКПП: 31600003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амбулатова Марина Михайлівна, ІПН/РНОКПП: 30188011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Туруля Ольга Олександрівна, ІПН/РНОКПП (ФОП): 315640124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ргузов Юліан Вікторович, ІПН/РНОКПП: 23126006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рещенко Валерій Анатолійович, ІПН/РНОКПП: 30508012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КРЕЦІЯ-ДНІПРО" , ЄДРПОУ: 437418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ц Олег Михайлович, ІПН/РНОКПП: 31467008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дрєєв Олександрович Володимирович, ІПН/РНОКПП: 30032014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упак Марʼяна Миколаївна, ІПН/РНОКПП: 336470188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203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4 17:2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КОЛЕНКО СЕРГ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0:06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1:45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ндерук Роман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1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5:13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лєксєєва Валер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23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2:3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уценко Олекс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51 3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20:23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30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9:1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ргузов Юліан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1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20:5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рещенко Вале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375 512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5:19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фімов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400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1:56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дрєєв Олександрович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4 18:0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ц Олег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05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1:5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ЕРША ТОРГОВЕЛЬНА КОМПАНІЯ ВТС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6:5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мбулатова Мари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5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4 16:35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РЕЦІЯ-ДНІПРО"</w:t>
            </w:r>
          </w:p>
        </w:tc>
        <w:tc>
          <w:p>
            <w:pPr>
              <w:pStyle w:val="Compact"/>
              <w:jc w:val="left"/>
            </w:pPr>
            <w:r>
              <w:t xml:space="preserve">550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9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Туруля Ольг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70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4 12:54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203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4 17:2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КОЛЕНКО СЕРГ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2:43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1:45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ндерук Роман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1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5:13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лєксєєва Валер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23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2:3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уценко Олекс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54 123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2:55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5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2:5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ргузов Юліан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1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20:5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рещенко Вале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57 812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3:0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фімов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757 813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3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дрєєв Олександрович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3:1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ц Олег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05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1:5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ЕРША ТОРГОВЕЛЬНА КОМПАНІЯ ВТС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6:5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мбулатова Мари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5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4 16:35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РЕЦІЯ-ДНІПРО"</w:t>
            </w:r>
          </w:p>
        </w:tc>
        <w:tc>
          <w:p>
            <w:pPr>
              <w:pStyle w:val="Compact"/>
              <w:jc w:val="left"/>
            </w:pPr>
            <w:r>
              <w:t xml:space="preserve">550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9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Туруля Ольг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77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3:26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203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4 17:2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1:45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ндерук Роман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1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5:13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лєксєєва Валер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23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2:3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уценко Олекс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54 123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2:55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ргузов Юліан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1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20:5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ц Олег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05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1:5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ЕРША ТОРГОВЕЛЬНА КОМПАНІЯ ВТС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6:5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мбулатова Мари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5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4 16:35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РЕЦІЯ-ДНІПРО"</w:t>
            </w:r>
          </w:p>
        </w:tc>
        <w:tc>
          <w:p>
            <w:pPr>
              <w:pStyle w:val="Compact"/>
              <w:jc w:val="left"/>
            </w:pPr>
            <w:r>
              <w:t xml:space="preserve">550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9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КОЛЕНКО СЕРГ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01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81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0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рещенко Вале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818 012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0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фімов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818 013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1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дрєєв Олександрович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82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13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Туруля Ольг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8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16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203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4 17:2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1:45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ндерук Роман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1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5:13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лєксєєва Валер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23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2:3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уценко Олекс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54 123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2:55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ргузов Юліан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1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20:5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ц Олег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05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1:5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ЕРША ТОРГОВЕЛЬНА КОМПАНІЯ ВТС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6:5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мбулатова Марина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5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4 16:35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РЕЦІЯ-ДНІПРО"</w:t>
            </w:r>
          </w:p>
        </w:tc>
        <w:tc>
          <w:p>
            <w:pPr>
              <w:pStyle w:val="Compact"/>
              <w:jc w:val="left"/>
            </w:pPr>
            <w:r>
              <w:t xml:space="preserve">550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4 19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КОЛЕНКО СЕРГ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01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88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55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рещенко Вале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818 012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4:0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фімов Серг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887 778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5:0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дрєєв Олександрович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90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5:0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Туруля Ольг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900 778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5:07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Туруля Ольга Олександрівна, ІПН/РНОКПП (ФОП): 3156401241, Україна, Дніпропетровська область, Кам'янське, 2 п-к Леваневського, 1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"Дніпродзержинське житлове об'єдання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9304487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АСВІО 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3534890000026003596900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</w:t>
      </w:r>
      <w:r>
        <w:rPr>
          <w:i/>
        </w:rPr>
        <w:t xml:space="preserve"> </w:t>
      </w:r>
      <w:r>
        <w:rPr>
          <w:i/>
        </w:rPr>
        <w:t xml:space="preserve">про результати аукціону (згідно зі ст. 85 Кодексу України з процедур банкрутства)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аукціону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900 778,00 грн (дев'ятсот тисяч сімсот сімдесят вісім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36 031,12 грн без ПДВ (тридцять шість тисяч тридцять одна гривня 12 копійок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15 821,12 грн без ПДВ (п'ятнадцять тисяч вісімсот двадцять одна гривня 12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8.04.2024 15:1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 направити його на підписання</w:t>
      </w:r>
      <w:r>
        <w:rPr>
          <w:i/>
        </w:rPr>
        <w:t xml:space="preserve"> </w:t>
      </w:r>
      <w:r>
        <w:rPr>
          <w:i/>
        </w:rPr>
        <w:t xml:space="preserve">оператору авторизованого електронного майданчика, через який переможцем аукціону придбано майно;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 10 (десяти)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ФОП Туруля Ольга Олександрівна, ІПН/РНОКПП (ФОП): 3156401241, Україна, Дніпропетровська область, Кам'янське, 2 п-к Леваневського, 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 "ТБ Європей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14:18:33Z</dcterms:created>
  <dcterms:modified xsi:type="dcterms:W3CDTF">2024-05-12T14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